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innesot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kot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diyohi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ot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o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hu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v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nnep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ter Tai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e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righ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sag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w Win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ri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. Loui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arn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vil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ok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l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ochichin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mste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ck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87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49Z</dcterms:created>
  <dcterms:modified xsi:type="dcterms:W3CDTF">2025-06-20T21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